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5DA1E" w14:textId="77777777" w:rsidR="007F7AF1" w:rsidRDefault="00801DD2">
      <w:pPr>
        <w:pBdr>
          <w:top w:val="nil"/>
          <w:left w:val="nil"/>
          <w:bottom w:val="nil"/>
          <w:right w:val="nil"/>
          <w:between w:val="nil"/>
        </w:pBdr>
        <w:jc w:val="center"/>
        <w:rPr>
          <w:b/>
        </w:rPr>
      </w:pPr>
      <w:r>
        <w:rPr>
          <w:b/>
        </w:rPr>
        <w:t>Conestoga College - ACS &amp; IT</w:t>
      </w:r>
    </w:p>
    <w:p w14:paraId="4C1DA569" w14:textId="77777777" w:rsidR="007F7AF1" w:rsidRDefault="00801DD2">
      <w:pPr>
        <w:pBdr>
          <w:top w:val="nil"/>
          <w:left w:val="nil"/>
          <w:bottom w:val="nil"/>
          <w:right w:val="nil"/>
          <w:between w:val="nil"/>
        </w:pBdr>
        <w:jc w:val="center"/>
        <w:rPr>
          <w:b/>
        </w:rPr>
      </w:pPr>
      <w:r>
        <w:rPr>
          <w:b/>
        </w:rPr>
        <w:t>Programming Microsoft Web Technologies – PROG2230</w:t>
      </w:r>
    </w:p>
    <w:p w14:paraId="285F984B" w14:textId="77777777" w:rsidR="007F7AF1" w:rsidRDefault="00801DD2">
      <w:pPr>
        <w:pBdr>
          <w:top w:val="nil"/>
          <w:left w:val="nil"/>
          <w:bottom w:val="nil"/>
          <w:right w:val="nil"/>
          <w:between w:val="nil"/>
        </w:pBdr>
        <w:jc w:val="center"/>
        <w:rPr>
          <w:b/>
        </w:rPr>
      </w:pPr>
      <w:r>
        <w:rPr>
          <w:b/>
        </w:rPr>
        <w:t>Assignment #1: Introductory Data-driven ASP.NET Core MVC Web Apps</w:t>
      </w:r>
    </w:p>
    <w:p w14:paraId="76624557" w14:textId="77777777" w:rsidR="007F7AF1" w:rsidRDefault="00801DD2">
      <w:pPr>
        <w:pBdr>
          <w:top w:val="nil"/>
          <w:left w:val="nil"/>
          <w:bottom w:val="nil"/>
          <w:right w:val="nil"/>
          <w:between w:val="nil"/>
        </w:pBdr>
        <w:jc w:val="center"/>
        <w:rPr>
          <w:b/>
        </w:rPr>
      </w:pPr>
      <w:r>
        <w:rPr>
          <w:b/>
        </w:rPr>
        <w:t xml:space="preserve">Due: Friday Oct 1, 2021 (by Midnight) </w:t>
      </w:r>
    </w:p>
    <w:p w14:paraId="330B217A" w14:textId="77777777" w:rsidR="007F7AF1" w:rsidRDefault="00801DD2">
      <w:pPr>
        <w:pBdr>
          <w:top w:val="nil"/>
          <w:left w:val="nil"/>
          <w:bottom w:val="nil"/>
          <w:right w:val="nil"/>
          <w:between w:val="nil"/>
        </w:pBdr>
        <w:jc w:val="center"/>
        <w:rPr>
          <w:b/>
        </w:rPr>
      </w:pPr>
      <w:r>
        <w:rPr>
          <w:b/>
        </w:rPr>
        <w:t>Total marks: 40       Worth: 6%</w:t>
      </w:r>
    </w:p>
    <w:p w14:paraId="4D101D5C" w14:textId="77777777" w:rsidR="007F7AF1" w:rsidRDefault="00801DD2">
      <w:pPr>
        <w:pStyle w:val="Heading3"/>
        <w:pBdr>
          <w:top w:val="nil"/>
          <w:left w:val="nil"/>
          <w:bottom w:val="nil"/>
          <w:right w:val="nil"/>
          <w:between w:val="nil"/>
        </w:pBdr>
      </w:pPr>
      <w:bookmarkStart w:id="0" w:name="_qqm0yzxjjjvb" w:colFirst="0" w:colLast="0"/>
      <w:bookmarkEnd w:id="0"/>
      <w:r>
        <w:t>Introduction</w:t>
      </w:r>
    </w:p>
    <w:p w14:paraId="7E433CAB" w14:textId="77777777" w:rsidR="007F7AF1" w:rsidRDefault="00801DD2">
      <w:pPr>
        <w:pBdr>
          <w:top w:val="nil"/>
          <w:left w:val="nil"/>
          <w:bottom w:val="nil"/>
          <w:right w:val="nil"/>
          <w:between w:val="nil"/>
        </w:pBdr>
      </w:pPr>
      <w:r w:rsidRPr="00AA7614">
        <w:rPr>
          <w:strike/>
        </w:rPr>
        <w:t xml:space="preserve">The goal of this assignment is to build a basic </w:t>
      </w:r>
      <w:proofErr w:type="gramStart"/>
      <w:r w:rsidRPr="00AA7614">
        <w:rPr>
          <w:strike/>
        </w:rPr>
        <w:t>database-driven</w:t>
      </w:r>
      <w:proofErr w:type="gramEnd"/>
      <w:r w:rsidRPr="00AA7614">
        <w:rPr>
          <w:strike/>
        </w:rPr>
        <w:t xml:space="preserve"> ASP.NET Core MVC web app as a way of getting an overview of ASP.NET Core before we start diving deeper into its various topics like routing, binding, etc. This app will look and behave very similarly to the </w:t>
      </w:r>
      <w:r w:rsidRPr="00AA7614">
        <w:rPr>
          <w:i/>
          <w:strike/>
        </w:rPr>
        <w:t>Movies List web app</w:t>
      </w:r>
      <w:r w:rsidRPr="00AA7614">
        <w:rPr>
          <w:strike/>
        </w:rPr>
        <w:t xml:space="preserve"> that is covered </w:t>
      </w:r>
      <w:r w:rsidRPr="00AA7614">
        <w:rPr>
          <w:strike/>
          <w:color w:val="FF0000"/>
        </w:rPr>
        <w:t xml:space="preserve">in Chapter 4 </w:t>
      </w:r>
      <w:r w:rsidRPr="00AA7614">
        <w:rPr>
          <w:strike/>
        </w:rPr>
        <w:t xml:space="preserve">of our </w:t>
      </w:r>
      <w:hyperlink r:id="rId5">
        <w:proofErr w:type="spellStart"/>
        <w:r w:rsidRPr="00AA7614">
          <w:rPr>
            <w:strike/>
            <w:color w:val="1155CC"/>
            <w:u w:val="single"/>
          </w:rPr>
          <w:t>Murach</w:t>
        </w:r>
        <w:proofErr w:type="spellEnd"/>
        <w:r w:rsidRPr="00AA7614">
          <w:rPr>
            <w:strike/>
            <w:color w:val="1155CC"/>
            <w:u w:val="single"/>
          </w:rPr>
          <w:t xml:space="preserve"> book</w:t>
        </w:r>
      </w:hyperlink>
      <w:r w:rsidRPr="00AA7614">
        <w:rPr>
          <w:strike/>
        </w:rPr>
        <w:t xml:space="preserve">, as such it will very much </w:t>
      </w:r>
      <w:r w:rsidRPr="00AA7614">
        <w:rPr>
          <w:b/>
          <w:i/>
          <w:strike/>
        </w:rPr>
        <w:t>be your guiding example</w:t>
      </w:r>
      <w:r>
        <w:t>! As part of this you will:</w:t>
      </w:r>
    </w:p>
    <w:p w14:paraId="747B5BB0" w14:textId="77777777" w:rsidR="007F7AF1" w:rsidRDefault="00801DD2">
      <w:pPr>
        <w:numPr>
          <w:ilvl w:val="0"/>
          <w:numId w:val="3"/>
        </w:numPr>
        <w:pBdr>
          <w:top w:val="nil"/>
          <w:left w:val="nil"/>
          <w:bottom w:val="nil"/>
          <w:right w:val="nil"/>
          <w:between w:val="nil"/>
        </w:pBdr>
      </w:pPr>
      <w:r>
        <w:t xml:space="preserve">Develop a first basic web app in part I, using the </w:t>
      </w:r>
      <w:r w:rsidRPr="006B68C2">
        <w:rPr>
          <w:color w:val="FF0000"/>
        </w:rPr>
        <w:t>Entity Framework (EF) Core code first approach</w:t>
      </w:r>
      <w:r>
        <w:t>.</w:t>
      </w:r>
    </w:p>
    <w:p w14:paraId="3B795A9C" w14:textId="77777777" w:rsidR="007F7AF1" w:rsidRDefault="00801DD2">
      <w:pPr>
        <w:numPr>
          <w:ilvl w:val="0"/>
          <w:numId w:val="3"/>
        </w:numPr>
        <w:pBdr>
          <w:top w:val="nil"/>
          <w:left w:val="nil"/>
          <w:bottom w:val="nil"/>
          <w:right w:val="nil"/>
          <w:between w:val="nil"/>
        </w:pBdr>
      </w:pPr>
      <w:r>
        <w:t xml:space="preserve">And then in part II, introduce a change to the </w:t>
      </w:r>
      <w:r w:rsidRPr="006B68C2">
        <w:rPr>
          <w:highlight w:val="yellow"/>
        </w:rPr>
        <w:t>data model (and therefore database)</w:t>
      </w:r>
      <w:r>
        <w:t xml:space="preserve"> as part of an improvement to the web app so that you get a start down the path of using EF Core’s support for migrations.</w:t>
      </w:r>
    </w:p>
    <w:p w14:paraId="3995ED43" w14:textId="77777777" w:rsidR="007F7AF1" w:rsidRDefault="007F7AF1">
      <w:pPr>
        <w:pBdr>
          <w:top w:val="nil"/>
          <w:left w:val="nil"/>
          <w:bottom w:val="nil"/>
          <w:right w:val="nil"/>
          <w:between w:val="nil"/>
        </w:pBdr>
      </w:pPr>
    </w:p>
    <w:p w14:paraId="47BBEDF8" w14:textId="77777777" w:rsidR="007F7AF1" w:rsidRPr="00AA7614" w:rsidRDefault="00801DD2">
      <w:pPr>
        <w:pStyle w:val="Heading3"/>
        <w:rPr>
          <w:strike/>
        </w:rPr>
      </w:pPr>
      <w:bookmarkStart w:id="1" w:name="_co64fwj6pwwe" w:colFirst="0" w:colLast="0"/>
      <w:bookmarkEnd w:id="1"/>
      <w:r w:rsidRPr="00AA7614">
        <w:rPr>
          <w:strike/>
        </w:rPr>
        <w:t>First, a word of caution:</w:t>
      </w:r>
    </w:p>
    <w:p w14:paraId="0FA519A4" w14:textId="77777777" w:rsidR="007F7AF1" w:rsidRPr="00AA7614" w:rsidRDefault="00801DD2">
      <w:pPr>
        <w:rPr>
          <w:strike/>
        </w:rPr>
      </w:pPr>
      <w:r w:rsidRPr="00AA7614">
        <w:rPr>
          <w:strike/>
        </w:rPr>
        <w:t xml:space="preserve">I remind you to make sure you do your own work on this assignment and resist any urge to copy code from any other source - </w:t>
      </w:r>
      <w:proofErr w:type="gramStart"/>
      <w:r w:rsidRPr="00AA7614">
        <w:rPr>
          <w:strike/>
        </w:rPr>
        <w:t>e.g.</w:t>
      </w:r>
      <w:proofErr w:type="gramEnd"/>
      <w:r w:rsidRPr="00AA7614">
        <w:rPr>
          <w:strike/>
        </w:rPr>
        <w:t xml:space="preserve"> your classmates, the web, etc. Not only is this the only way to learn how to program but also everyone’s solution will be run through </w:t>
      </w:r>
      <w:hyperlink r:id="rId6">
        <w:r w:rsidRPr="00AA7614">
          <w:rPr>
            <w:strike/>
            <w:color w:val="1155CC"/>
            <w:u w:val="single"/>
          </w:rPr>
          <w:t>Moss</w:t>
        </w:r>
      </w:hyperlink>
      <w:r w:rsidRPr="00AA7614">
        <w:rPr>
          <w:strike/>
        </w:rPr>
        <w:t xml:space="preserve"> to check for academic integrity violations. There is zero-tolerance for such violations and any encountered with be dealt with in accordance with </w:t>
      </w:r>
      <w:hyperlink r:id="rId7">
        <w:r w:rsidRPr="00AA7614">
          <w:rPr>
            <w:strike/>
            <w:color w:val="1155CC"/>
            <w:u w:val="single"/>
          </w:rPr>
          <w:t>Conestoga’s policy</w:t>
        </w:r>
      </w:hyperlink>
      <w:r w:rsidRPr="00AA7614">
        <w:rPr>
          <w:strike/>
        </w:rPr>
        <w:t xml:space="preserve">. I also remind you that if you are not typing syntactically correct code in </w:t>
      </w:r>
      <w:proofErr w:type="gramStart"/>
      <w:r w:rsidRPr="00AA7614">
        <w:rPr>
          <w:strike/>
        </w:rPr>
        <w:t>yourself</w:t>
      </w:r>
      <w:proofErr w:type="gramEnd"/>
      <w:r w:rsidRPr="00AA7614">
        <w:rPr>
          <w:strike/>
        </w:rPr>
        <w:t xml:space="preserve"> you are not learning to program! Finally, I’ll note that these assignments are very representative of what will be expected of you on </w:t>
      </w:r>
      <w:proofErr w:type="gramStart"/>
      <w:r w:rsidRPr="00AA7614">
        <w:rPr>
          <w:strike/>
        </w:rPr>
        <w:t>exams</w:t>
      </w:r>
      <w:proofErr w:type="gramEnd"/>
      <w:r w:rsidRPr="00AA7614">
        <w:rPr>
          <w:strike/>
        </w:rPr>
        <w:t xml:space="preserve"> so it is very much in your interest to ensure that you are capable of doing them on your own.</w:t>
      </w:r>
    </w:p>
    <w:p w14:paraId="4BD55430" w14:textId="77777777" w:rsidR="007F7AF1" w:rsidRDefault="007F7AF1"/>
    <w:p w14:paraId="520B8456" w14:textId="77777777" w:rsidR="007F7AF1" w:rsidRPr="00AA7614" w:rsidRDefault="00801DD2">
      <w:pPr>
        <w:pStyle w:val="Heading3"/>
        <w:rPr>
          <w:strike/>
          <w:color w:val="A6A6A6" w:themeColor="background1" w:themeShade="A6"/>
        </w:rPr>
      </w:pPr>
      <w:bookmarkStart w:id="2" w:name="_db19qd8rr2p7" w:colFirst="0" w:colLast="0"/>
      <w:bookmarkEnd w:id="2"/>
      <w:r w:rsidRPr="00AA7614">
        <w:rPr>
          <w:strike/>
          <w:color w:val="A6A6A6" w:themeColor="background1" w:themeShade="A6"/>
        </w:rPr>
        <w:t>Hints</w:t>
      </w:r>
    </w:p>
    <w:p w14:paraId="1EE0BB59" w14:textId="77777777" w:rsidR="007F7AF1" w:rsidRPr="00AA7614" w:rsidRDefault="00801DD2">
      <w:pPr>
        <w:rPr>
          <w:strike/>
          <w:color w:val="A6A6A6" w:themeColor="background1" w:themeShade="A6"/>
        </w:rPr>
      </w:pPr>
      <w:r w:rsidRPr="00AA7614">
        <w:rPr>
          <w:strike/>
          <w:color w:val="A6A6A6" w:themeColor="background1" w:themeShade="A6"/>
        </w:rPr>
        <w:t>The general idea is that there will be time to work on these questions in class and, if necessary, I can offer hints if I see that you are struggling with certain parts. Also, you should try to pace out your work on this assignment over the coming weeks.</w:t>
      </w:r>
    </w:p>
    <w:p w14:paraId="2E801296" w14:textId="77777777" w:rsidR="007F7AF1" w:rsidRPr="006B68C2" w:rsidRDefault="007F7AF1">
      <w:pPr>
        <w:rPr>
          <w:color w:val="A6A6A6" w:themeColor="background1" w:themeShade="A6"/>
        </w:rPr>
      </w:pPr>
    </w:p>
    <w:p w14:paraId="0255C263" w14:textId="77777777" w:rsidR="007F7AF1" w:rsidRPr="00AA7614" w:rsidRDefault="00801DD2">
      <w:pPr>
        <w:pStyle w:val="Heading3"/>
        <w:rPr>
          <w:strike/>
          <w:color w:val="A6A6A6" w:themeColor="background1" w:themeShade="A6"/>
        </w:rPr>
      </w:pPr>
      <w:bookmarkStart w:id="3" w:name="_lrxhv9kfr4r" w:colFirst="0" w:colLast="0"/>
      <w:bookmarkEnd w:id="3"/>
      <w:r w:rsidRPr="00AA7614">
        <w:rPr>
          <w:strike/>
          <w:color w:val="A6A6A6" w:themeColor="background1" w:themeShade="A6"/>
        </w:rPr>
        <w:t>How will it be graded?</w:t>
      </w:r>
    </w:p>
    <w:p w14:paraId="2F0F04CA" w14:textId="77777777" w:rsidR="007F7AF1" w:rsidRPr="00AA7614" w:rsidRDefault="00801DD2">
      <w:pPr>
        <w:rPr>
          <w:strike/>
          <w:color w:val="A6A6A6" w:themeColor="background1" w:themeShade="A6"/>
        </w:rPr>
      </w:pPr>
      <w:r w:rsidRPr="00AA7614">
        <w:rPr>
          <w:strike/>
          <w:color w:val="A6A6A6" w:themeColor="background1" w:themeShade="A6"/>
        </w:rPr>
        <w:t>I’ll say from the outset that there is absolutely no reason to not get 100% - the emphasis here is simple: get your hands dirty coding to solve basic problems and, if needed, I will do what I can to help steer you towards a working solution.</w:t>
      </w:r>
    </w:p>
    <w:p w14:paraId="6E379565" w14:textId="77777777" w:rsidR="007F7AF1" w:rsidRPr="00AA7614" w:rsidRDefault="007F7AF1">
      <w:pPr>
        <w:rPr>
          <w:strike/>
        </w:rPr>
      </w:pPr>
    </w:p>
    <w:p w14:paraId="656B36A1" w14:textId="77777777" w:rsidR="007F7AF1" w:rsidRPr="00AA7614" w:rsidRDefault="00801DD2">
      <w:pPr>
        <w:rPr>
          <w:strike/>
          <w:color w:val="A6A6A6" w:themeColor="background1" w:themeShade="A6"/>
        </w:rPr>
      </w:pPr>
      <w:r w:rsidRPr="00AA7614">
        <w:rPr>
          <w:strike/>
          <w:color w:val="A6A6A6" w:themeColor="background1" w:themeShade="A6"/>
        </w:rPr>
        <w:t>Accompanying each assignment will be an Excel marking sheet that details how your grade will be calculated so you obviously want to make sure that you are doing everything as it’s laid out there.</w:t>
      </w:r>
    </w:p>
    <w:p w14:paraId="5D1BB0E7" w14:textId="77777777" w:rsidR="007F7AF1" w:rsidRDefault="00801DD2">
      <w:pPr>
        <w:pStyle w:val="Heading3"/>
      </w:pPr>
      <w:bookmarkStart w:id="4" w:name="_ueqgvv2n4o33" w:colFirst="0" w:colLast="0"/>
      <w:bookmarkEnd w:id="4"/>
      <w:r>
        <w:lastRenderedPageBreak/>
        <w:t>What/how to submit?</w:t>
      </w:r>
    </w:p>
    <w:p w14:paraId="0A5E75C6" w14:textId="77777777" w:rsidR="007F7AF1" w:rsidRDefault="00801DD2">
      <w:r>
        <w:t xml:space="preserve">Zip up your entire solution into </w:t>
      </w:r>
      <w:r w:rsidRPr="006B68C2">
        <w:rPr>
          <w:b/>
          <w:i/>
          <w:color w:val="FF0000"/>
          <w:u w:val="single"/>
        </w:rPr>
        <w:t>one zip file</w:t>
      </w:r>
      <w:r w:rsidRPr="006B68C2">
        <w:rPr>
          <w:color w:val="FF0000"/>
        </w:rPr>
        <w:t xml:space="preserve"> </w:t>
      </w:r>
      <w:r>
        <w:t xml:space="preserve">and submit that file to the </w:t>
      </w:r>
      <w:proofErr w:type="spellStart"/>
      <w:r>
        <w:t>eConestoga</w:t>
      </w:r>
      <w:proofErr w:type="spellEnd"/>
      <w:r>
        <w:t xml:space="preserve"> </w:t>
      </w:r>
      <w:proofErr w:type="spellStart"/>
      <w:r>
        <w:t>dropbox</w:t>
      </w:r>
      <w:proofErr w:type="spellEnd"/>
      <w:r>
        <w:t xml:space="preserve"> for the </w:t>
      </w:r>
      <w:proofErr w:type="spellStart"/>
      <w:proofErr w:type="gramStart"/>
      <w:r>
        <w:t>assignment.You</w:t>
      </w:r>
      <w:proofErr w:type="spellEnd"/>
      <w:proofErr w:type="gramEnd"/>
      <w:r>
        <w:t xml:space="preserve"> can submit multiple solutions but only the latest (i.e. most recent) one will be looked at and evaluated.</w:t>
      </w:r>
    </w:p>
    <w:p w14:paraId="64D8D6F6" w14:textId="77777777" w:rsidR="007F7AF1" w:rsidRDefault="00801DD2">
      <w:pPr>
        <w:pStyle w:val="Heading3"/>
        <w:pBdr>
          <w:top w:val="nil"/>
          <w:left w:val="nil"/>
          <w:bottom w:val="nil"/>
          <w:right w:val="nil"/>
          <w:between w:val="nil"/>
        </w:pBdr>
      </w:pPr>
      <w:bookmarkStart w:id="5" w:name="_gzuq9n1qp4y0" w:colFirst="0" w:colLast="0"/>
      <w:bookmarkEnd w:id="5"/>
      <w:r>
        <w:t>What will you build?</w:t>
      </w:r>
    </w:p>
    <w:p w14:paraId="6DBB97BF" w14:textId="77777777" w:rsidR="007F7AF1" w:rsidRDefault="00801DD2">
      <w:pPr>
        <w:pBdr>
          <w:top w:val="nil"/>
          <w:left w:val="nil"/>
          <w:bottom w:val="nil"/>
          <w:right w:val="nil"/>
          <w:between w:val="nil"/>
        </w:pBdr>
      </w:pPr>
      <w:r w:rsidRPr="003A18F1">
        <w:rPr>
          <w:strike/>
        </w:rPr>
        <w:t xml:space="preserve">Suppose </w:t>
      </w:r>
      <w:r w:rsidRPr="003A18F1">
        <w:rPr>
          <w:strike/>
          <w:highlight w:val="yellow"/>
        </w:rPr>
        <w:t>an investor</w:t>
      </w:r>
      <w:r w:rsidRPr="003A18F1">
        <w:rPr>
          <w:strike/>
        </w:rPr>
        <w:t xml:space="preserve"> wants an app to keep track of the </w:t>
      </w:r>
      <w:r w:rsidRPr="003A18F1">
        <w:rPr>
          <w:strike/>
          <w:highlight w:val="yellow"/>
        </w:rPr>
        <w:t>stock transactions</w:t>
      </w:r>
      <w:r w:rsidRPr="003A18F1">
        <w:rPr>
          <w:strike/>
        </w:rPr>
        <w:t xml:space="preserve"> that he or she makes in their personal investment portfolio.</w:t>
      </w:r>
      <w:r>
        <w:t xml:space="preserve"> </w:t>
      </w:r>
      <w:r w:rsidRPr="003A18F1">
        <w:rPr>
          <w:strike/>
        </w:rPr>
        <w:t xml:space="preserve">Here is a screenshot of a fragment of my own </w:t>
      </w:r>
      <w:proofErr w:type="spellStart"/>
      <w:r w:rsidRPr="003A18F1">
        <w:rPr>
          <w:strike/>
        </w:rPr>
        <w:t>Questrade</w:t>
      </w:r>
      <w:proofErr w:type="spellEnd"/>
      <w:r w:rsidRPr="003A18F1">
        <w:rPr>
          <w:strike/>
        </w:rPr>
        <w:t xml:space="preserve"> account that displays a few sample</w:t>
      </w:r>
      <w:r>
        <w:t xml:space="preserve"> </w:t>
      </w:r>
      <w:r w:rsidRPr="003A18F1">
        <w:rPr>
          <w:highlight w:val="yellow"/>
        </w:rPr>
        <w:t>transactions</w:t>
      </w:r>
      <w:r>
        <w:t>:</w:t>
      </w:r>
    </w:p>
    <w:p w14:paraId="50B9684E" w14:textId="77777777" w:rsidR="007F7AF1" w:rsidRDefault="007F7AF1">
      <w:pPr>
        <w:pBdr>
          <w:top w:val="nil"/>
          <w:left w:val="nil"/>
          <w:bottom w:val="nil"/>
          <w:right w:val="nil"/>
          <w:between w:val="nil"/>
        </w:pBdr>
      </w:pPr>
    </w:p>
    <w:p w14:paraId="73E36428" w14:textId="77777777" w:rsidR="007F7AF1" w:rsidRDefault="00801DD2">
      <w:pPr>
        <w:pBdr>
          <w:top w:val="nil"/>
          <w:left w:val="nil"/>
          <w:bottom w:val="nil"/>
          <w:right w:val="nil"/>
          <w:between w:val="nil"/>
        </w:pBdr>
      </w:pPr>
      <w:r>
        <w:rPr>
          <w:noProof/>
        </w:rPr>
        <w:drawing>
          <wp:inline distT="114300" distB="114300" distL="114300" distR="114300" wp14:anchorId="429861BF" wp14:editId="6AEAA79D">
            <wp:extent cx="5943600" cy="8763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943600" cy="876300"/>
                    </a:xfrm>
                    <a:prstGeom prst="rect">
                      <a:avLst/>
                    </a:prstGeom>
                    <a:ln/>
                  </pic:spPr>
                </pic:pic>
              </a:graphicData>
            </a:graphic>
          </wp:inline>
        </w:drawing>
      </w:r>
    </w:p>
    <w:p w14:paraId="75863AFA" w14:textId="77777777" w:rsidR="007F7AF1" w:rsidRDefault="007F7AF1">
      <w:pPr>
        <w:pBdr>
          <w:top w:val="nil"/>
          <w:left w:val="nil"/>
          <w:bottom w:val="nil"/>
          <w:right w:val="nil"/>
          <w:between w:val="nil"/>
        </w:pBdr>
      </w:pPr>
    </w:p>
    <w:p w14:paraId="3991911E" w14:textId="77777777" w:rsidR="007F7AF1" w:rsidRPr="0011526D" w:rsidRDefault="00801DD2">
      <w:pPr>
        <w:pBdr>
          <w:top w:val="nil"/>
          <w:left w:val="nil"/>
          <w:bottom w:val="nil"/>
          <w:right w:val="nil"/>
          <w:between w:val="nil"/>
        </w:pBdr>
        <w:rPr>
          <w:strike/>
        </w:rPr>
      </w:pPr>
      <w:r w:rsidRPr="0011526D">
        <w:rPr>
          <w:strike/>
        </w:rPr>
        <w:t xml:space="preserve">So, for this assignment, you need to develop an </w:t>
      </w:r>
      <w:r w:rsidRPr="0011526D">
        <w:rPr>
          <w:strike/>
          <w:color w:val="FF0000"/>
        </w:rPr>
        <w:t xml:space="preserve">ASP.NET Core MVC web app </w:t>
      </w:r>
      <w:r w:rsidRPr="0011526D">
        <w:rPr>
          <w:strike/>
        </w:rPr>
        <w:t>that:</w:t>
      </w:r>
    </w:p>
    <w:p w14:paraId="2078EEF6" w14:textId="77777777" w:rsidR="007F7AF1" w:rsidRPr="00A91286" w:rsidRDefault="00801DD2">
      <w:pPr>
        <w:numPr>
          <w:ilvl w:val="0"/>
          <w:numId w:val="2"/>
        </w:numPr>
        <w:pBdr>
          <w:top w:val="nil"/>
          <w:left w:val="nil"/>
          <w:bottom w:val="nil"/>
          <w:right w:val="nil"/>
          <w:between w:val="nil"/>
        </w:pBdr>
        <w:rPr>
          <w:strike/>
        </w:rPr>
      </w:pPr>
      <w:r w:rsidRPr="00A91286">
        <w:rPr>
          <w:strike/>
          <w:color w:val="FF0000"/>
        </w:rPr>
        <w:t>Stores</w:t>
      </w:r>
      <w:r w:rsidRPr="00A91286">
        <w:rPr>
          <w:strike/>
        </w:rPr>
        <w:t xml:space="preserve"> transactions (</w:t>
      </w:r>
      <w:proofErr w:type="gramStart"/>
      <w:r w:rsidRPr="00A91286">
        <w:rPr>
          <w:strike/>
        </w:rPr>
        <w:t>e.g.</w:t>
      </w:r>
      <w:proofErr w:type="gramEnd"/>
      <w:r w:rsidRPr="00A91286">
        <w:rPr>
          <w:strike/>
        </w:rPr>
        <w:t xml:space="preserve"> the investor bought 100 shares of MSFT at $216.34 per share) in a MS SQL Server (Express or Developer edition) </w:t>
      </w:r>
      <w:r w:rsidRPr="00A91286">
        <w:rPr>
          <w:strike/>
          <w:color w:val="F79646" w:themeColor="accent6"/>
        </w:rPr>
        <w:t>database</w:t>
      </w:r>
    </w:p>
    <w:p w14:paraId="5A741CA5" w14:textId="77777777" w:rsidR="007F7AF1" w:rsidRDefault="00801DD2">
      <w:pPr>
        <w:numPr>
          <w:ilvl w:val="0"/>
          <w:numId w:val="2"/>
        </w:numPr>
        <w:pBdr>
          <w:top w:val="nil"/>
          <w:left w:val="nil"/>
          <w:bottom w:val="nil"/>
          <w:right w:val="nil"/>
          <w:between w:val="nil"/>
        </w:pBdr>
      </w:pPr>
      <w:r>
        <w:t xml:space="preserve">The </w:t>
      </w:r>
      <w:r w:rsidRPr="006B68C2">
        <w:rPr>
          <w:color w:val="FF0000"/>
        </w:rPr>
        <w:t xml:space="preserve">home/main page </w:t>
      </w:r>
      <w:r>
        <w:t xml:space="preserve">of the app will </w:t>
      </w:r>
      <w:r w:rsidRPr="006B68C2">
        <w:rPr>
          <w:color w:val="FF0000"/>
        </w:rPr>
        <w:t>display</w:t>
      </w:r>
      <w:r>
        <w:t xml:space="preserve"> all the stored transactions in an HTML table with the following columns:</w:t>
      </w:r>
    </w:p>
    <w:p w14:paraId="337BD882" w14:textId="77777777" w:rsidR="007F7AF1" w:rsidRDefault="00801DD2">
      <w:pPr>
        <w:numPr>
          <w:ilvl w:val="1"/>
          <w:numId w:val="2"/>
        </w:numPr>
        <w:pBdr>
          <w:top w:val="nil"/>
          <w:left w:val="nil"/>
          <w:bottom w:val="nil"/>
          <w:right w:val="nil"/>
          <w:between w:val="nil"/>
        </w:pBdr>
      </w:pPr>
      <w:r>
        <w:t>Initially (</w:t>
      </w:r>
      <w:proofErr w:type="gramStart"/>
      <w:r>
        <w:t>i.e.</w:t>
      </w:r>
      <w:proofErr w:type="gramEnd"/>
      <w:r>
        <w:t xml:space="preserve"> Part I) just: </w:t>
      </w:r>
    </w:p>
    <w:p w14:paraId="312DC2A7" w14:textId="77777777" w:rsidR="007F7AF1" w:rsidRDefault="00801DD2">
      <w:pPr>
        <w:numPr>
          <w:ilvl w:val="2"/>
          <w:numId w:val="2"/>
        </w:numPr>
        <w:pBdr>
          <w:top w:val="nil"/>
          <w:left w:val="nil"/>
          <w:bottom w:val="nil"/>
          <w:right w:val="nil"/>
          <w:between w:val="nil"/>
        </w:pBdr>
      </w:pPr>
      <w:r>
        <w:t>Ticker symbol, company name, quantity, share price, and an action</w:t>
      </w:r>
    </w:p>
    <w:p w14:paraId="439148D3" w14:textId="77777777" w:rsidR="007F7AF1" w:rsidRDefault="00801DD2">
      <w:pPr>
        <w:numPr>
          <w:ilvl w:val="1"/>
          <w:numId w:val="2"/>
        </w:numPr>
        <w:pBdr>
          <w:top w:val="nil"/>
          <w:left w:val="nil"/>
          <w:bottom w:val="nil"/>
          <w:right w:val="nil"/>
          <w:between w:val="nil"/>
        </w:pBdr>
      </w:pPr>
      <w:r>
        <w:t>And then with a migration (</w:t>
      </w:r>
      <w:proofErr w:type="gramStart"/>
      <w:r>
        <w:t>i.e.</w:t>
      </w:r>
      <w:proofErr w:type="gramEnd"/>
      <w:r>
        <w:t xml:space="preserve"> Part II) you will add:</w:t>
      </w:r>
    </w:p>
    <w:p w14:paraId="37A39D6C" w14:textId="77777777" w:rsidR="007F7AF1" w:rsidRDefault="00801DD2">
      <w:pPr>
        <w:numPr>
          <w:ilvl w:val="2"/>
          <w:numId w:val="2"/>
        </w:numPr>
        <w:pBdr>
          <w:top w:val="nil"/>
          <w:left w:val="nil"/>
          <w:bottom w:val="nil"/>
          <w:right w:val="nil"/>
          <w:between w:val="nil"/>
        </w:pBdr>
      </w:pPr>
      <w:r>
        <w:t>Transaction type, commission fee, gross value, and net value</w:t>
      </w:r>
    </w:p>
    <w:p w14:paraId="1ADAF8C0" w14:textId="77777777" w:rsidR="007F7AF1" w:rsidRPr="006B68C2" w:rsidRDefault="00801DD2">
      <w:pPr>
        <w:numPr>
          <w:ilvl w:val="1"/>
          <w:numId w:val="2"/>
        </w:numPr>
        <w:pBdr>
          <w:top w:val="nil"/>
          <w:left w:val="nil"/>
          <w:bottom w:val="nil"/>
          <w:right w:val="nil"/>
          <w:between w:val="nil"/>
        </w:pBdr>
        <w:rPr>
          <w:color w:val="BFBFBF" w:themeColor="background1" w:themeShade="BF"/>
        </w:rPr>
      </w:pPr>
      <w:r w:rsidRPr="006B68C2">
        <w:rPr>
          <w:color w:val="BFBFBF" w:themeColor="background1" w:themeShade="BF"/>
        </w:rPr>
        <w:t>Please see the screenshots at the end of the assignment to get a better sense of how this should look</w:t>
      </w:r>
    </w:p>
    <w:p w14:paraId="5D85A049" w14:textId="77777777" w:rsidR="007F7AF1" w:rsidRDefault="00801DD2">
      <w:pPr>
        <w:numPr>
          <w:ilvl w:val="0"/>
          <w:numId w:val="2"/>
        </w:numPr>
        <w:pBdr>
          <w:top w:val="nil"/>
          <w:left w:val="nil"/>
          <w:bottom w:val="nil"/>
          <w:right w:val="nil"/>
          <w:between w:val="nil"/>
        </w:pBdr>
      </w:pPr>
      <w:r>
        <w:t xml:space="preserve">Provide </w:t>
      </w:r>
      <w:r w:rsidRPr="006B68C2">
        <w:rPr>
          <w:color w:val="C00000"/>
        </w:rPr>
        <w:t xml:space="preserve">a link on that main </w:t>
      </w:r>
      <w:r>
        <w:t xml:space="preserve">page that takes to user </w:t>
      </w:r>
      <w:r w:rsidRPr="006B68C2">
        <w:rPr>
          <w:color w:val="C00000"/>
        </w:rPr>
        <w:t xml:space="preserve">to a new page with a form </w:t>
      </w:r>
      <w:r>
        <w:t xml:space="preserve">to </w:t>
      </w:r>
      <w:r w:rsidRPr="006B68C2">
        <w:rPr>
          <w:color w:val="C00000"/>
        </w:rPr>
        <w:t xml:space="preserve">add/record </w:t>
      </w:r>
      <w:r>
        <w:t>a new transaction</w:t>
      </w:r>
    </w:p>
    <w:p w14:paraId="6A62F5BF" w14:textId="77777777" w:rsidR="007F7AF1" w:rsidRDefault="00801DD2">
      <w:pPr>
        <w:numPr>
          <w:ilvl w:val="1"/>
          <w:numId w:val="2"/>
        </w:numPr>
        <w:pBdr>
          <w:top w:val="nil"/>
          <w:left w:val="nil"/>
          <w:bottom w:val="nil"/>
          <w:right w:val="nil"/>
          <w:between w:val="nil"/>
        </w:pBdr>
      </w:pPr>
      <w:r>
        <w:t xml:space="preserve">On the page the user should be able to enter valid fields for a transaction and add it to the database and then </w:t>
      </w:r>
      <w:r w:rsidRPr="006B68C2">
        <w:rPr>
          <w:color w:val="C00000"/>
        </w:rPr>
        <w:t xml:space="preserve">get returned to the main </w:t>
      </w:r>
      <w:r>
        <w:t>all transactions page</w:t>
      </w:r>
    </w:p>
    <w:p w14:paraId="717A896F" w14:textId="77777777" w:rsidR="007F7AF1" w:rsidRDefault="00801DD2">
      <w:pPr>
        <w:numPr>
          <w:ilvl w:val="0"/>
          <w:numId w:val="2"/>
        </w:numPr>
        <w:pBdr>
          <w:top w:val="nil"/>
          <w:left w:val="nil"/>
          <w:bottom w:val="nil"/>
          <w:right w:val="nil"/>
          <w:between w:val="nil"/>
        </w:pBdr>
      </w:pPr>
      <w:r w:rsidRPr="006B68C2">
        <w:rPr>
          <w:color w:val="C00000"/>
        </w:rPr>
        <w:t xml:space="preserve">Each transaction </w:t>
      </w:r>
      <w:r>
        <w:t xml:space="preserve">in the HTML table, </w:t>
      </w:r>
      <w:r w:rsidRPr="005A553D">
        <w:rPr>
          <w:color w:val="C00000"/>
        </w:rPr>
        <w:t xml:space="preserve">on the main </w:t>
      </w:r>
      <w:r>
        <w:t xml:space="preserve">page, will be accompanied by </w:t>
      </w:r>
      <w:r w:rsidRPr="005A553D">
        <w:rPr>
          <w:color w:val="C00000"/>
        </w:rPr>
        <w:t>two links</w:t>
      </w:r>
      <w:r>
        <w:t>:</w:t>
      </w:r>
    </w:p>
    <w:p w14:paraId="04F75A7E" w14:textId="77777777" w:rsidR="007F7AF1" w:rsidRDefault="00801DD2">
      <w:pPr>
        <w:numPr>
          <w:ilvl w:val="1"/>
          <w:numId w:val="2"/>
        </w:numPr>
        <w:pBdr>
          <w:top w:val="nil"/>
          <w:left w:val="nil"/>
          <w:bottom w:val="nil"/>
          <w:right w:val="nil"/>
          <w:between w:val="nil"/>
        </w:pBdr>
      </w:pPr>
      <w:r>
        <w:t xml:space="preserve">An </w:t>
      </w:r>
      <w:r w:rsidRPr="005A553D">
        <w:rPr>
          <w:color w:val="C00000"/>
        </w:rPr>
        <w:t xml:space="preserve">Edit link </w:t>
      </w:r>
      <w:r>
        <w:t>to edit the recorded transaction, which takes you to a form filled in with the transaction’s current values and a button to update the transaction if altered.</w:t>
      </w:r>
    </w:p>
    <w:p w14:paraId="20574E4B" w14:textId="77777777" w:rsidR="007F7AF1" w:rsidRDefault="00801DD2">
      <w:pPr>
        <w:numPr>
          <w:ilvl w:val="1"/>
          <w:numId w:val="2"/>
        </w:numPr>
        <w:pBdr>
          <w:top w:val="nil"/>
          <w:left w:val="nil"/>
          <w:bottom w:val="nil"/>
          <w:right w:val="nil"/>
          <w:between w:val="nil"/>
        </w:pBdr>
      </w:pPr>
      <w:r>
        <w:t xml:space="preserve">A </w:t>
      </w:r>
      <w:r w:rsidRPr="005A553D">
        <w:rPr>
          <w:color w:val="C00000"/>
        </w:rPr>
        <w:t xml:space="preserve">Delete link </w:t>
      </w:r>
      <w:r>
        <w:t>to delete the recorded transaction, which takes you to a page that the user can use to confirm they want to delete it.</w:t>
      </w:r>
    </w:p>
    <w:p w14:paraId="506367C4" w14:textId="77777777" w:rsidR="007F7AF1" w:rsidRDefault="00801DD2">
      <w:pPr>
        <w:numPr>
          <w:ilvl w:val="1"/>
          <w:numId w:val="2"/>
        </w:numPr>
        <w:pBdr>
          <w:top w:val="nil"/>
          <w:left w:val="nil"/>
          <w:bottom w:val="nil"/>
          <w:right w:val="nil"/>
          <w:between w:val="nil"/>
        </w:pBdr>
      </w:pPr>
      <w:r>
        <w:t>Both these pages should do the desired edit/delete action in the database and then return the user to the main all transactions page</w:t>
      </w:r>
    </w:p>
    <w:p w14:paraId="10909FD9" w14:textId="77777777" w:rsidR="007F7AF1" w:rsidRDefault="00801DD2">
      <w:pPr>
        <w:numPr>
          <w:ilvl w:val="0"/>
          <w:numId w:val="2"/>
        </w:numPr>
      </w:pPr>
      <w:r>
        <w:t xml:space="preserve">All the pages: Edit, Add, </w:t>
      </w:r>
      <w:r w:rsidRPr="005A553D">
        <w:rPr>
          <w:color w:val="C00000"/>
        </w:rPr>
        <w:t xml:space="preserve">Delete should also have a cancel button </w:t>
      </w:r>
      <w:r>
        <w:t>that takes you back to the main “all transactions” page</w:t>
      </w:r>
    </w:p>
    <w:p w14:paraId="175112EA" w14:textId="77777777" w:rsidR="007F7AF1" w:rsidRPr="00551782" w:rsidRDefault="00801DD2">
      <w:pPr>
        <w:numPr>
          <w:ilvl w:val="0"/>
          <w:numId w:val="2"/>
        </w:numPr>
        <w:rPr>
          <w:strike/>
        </w:rPr>
      </w:pPr>
      <w:r w:rsidRPr="00551782">
        <w:rPr>
          <w:strike/>
        </w:rPr>
        <w:t>Your web app should also use the basics of ASP.NET Core’s</w:t>
      </w:r>
      <w:r>
        <w:t xml:space="preserve"> </w:t>
      </w:r>
      <w:r w:rsidRPr="00551782">
        <w:rPr>
          <w:color w:val="C00000"/>
          <w:highlight w:val="yellow"/>
        </w:rPr>
        <w:t>validation</w:t>
      </w:r>
      <w:r w:rsidRPr="005A553D">
        <w:rPr>
          <w:color w:val="C00000"/>
        </w:rPr>
        <w:t xml:space="preserve"> </w:t>
      </w:r>
      <w:r w:rsidRPr="00551782">
        <w:rPr>
          <w:strike/>
          <w:color w:val="C00000"/>
        </w:rPr>
        <w:t xml:space="preserve">capabilities </w:t>
      </w:r>
      <w:r w:rsidRPr="00551782">
        <w:rPr>
          <w:strike/>
        </w:rPr>
        <w:t>to ensure that:</w:t>
      </w:r>
    </w:p>
    <w:p w14:paraId="1C4F4EA3" w14:textId="77777777" w:rsidR="007F7AF1" w:rsidRDefault="00801DD2">
      <w:pPr>
        <w:numPr>
          <w:ilvl w:val="1"/>
          <w:numId w:val="2"/>
        </w:numPr>
      </w:pPr>
      <w:r w:rsidRPr="005A553D">
        <w:rPr>
          <w:color w:val="C00000"/>
        </w:rPr>
        <w:t xml:space="preserve">All the fields </w:t>
      </w:r>
      <w:r>
        <w:t xml:space="preserve">Ticker symbol, company name, Transaction type, quantity, share price are </w:t>
      </w:r>
      <w:r w:rsidRPr="005A553D">
        <w:rPr>
          <w:color w:val="C00000"/>
        </w:rPr>
        <w:t>required</w:t>
      </w:r>
    </w:p>
    <w:p w14:paraId="29887C76" w14:textId="77777777" w:rsidR="007F7AF1" w:rsidRDefault="00801DD2">
      <w:pPr>
        <w:numPr>
          <w:ilvl w:val="1"/>
          <w:numId w:val="2"/>
        </w:numPr>
      </w:pPr>
      <w:r w:rsidRPr="005A553D">
        <w:rPr>
          <w:color w:val="C00000"/>
        </w:rPr>
        <w:lastRenderedPageBreak/>
        <w:t>Quantity</w:t>
      </w:r>
      <w:r>
        <w:t xml:space="preserve"> must be an </w:t>
      </w:r>
      <w:r w:rsidRPr="005A553D">
        <w:rPr>
          <w:color w:val="C00000"/>
        </w:rPr>
        <w:t>integer</w:t>
      </w:r>
      <w:r>
        <w:t xml:space="preserve"> value </w:t>
      </w:r>
      <w:r w:rsidRPr="005A553D">
        <w:rPr>
          <w:color w:val="C00000"/>
        </w:rPr>
        <w:t>greater than zero</w:t>
      </w:r>
    </w:p>
    <w:p w14:paraId="741B8C03" w14:textId="77777777" w:rsidR="007F7AF1" w:rsidRDefault="00801DD2">
      <w:pPr>
        <w:numPr>
          <w:ilvl w:val="1"/>
          <w:numId w:val="2"/>
        </w:numPr>
      </w:pPr>
      <w:r w:rsidRPr="005A553D">
        <w:rPr>
          <w:color w:val="C00000"/>
        </w:rPr>
        <w:t xml:space="preserve">Share price </w:t>
      </w:r>
      <w:r>
        <w:t xml:space="preserve">must be a </w:t>
      </w:r>
      <w:r w:rsidRPr="005A553D">
        <w:rPr>
          <w:color w:val="C00000"/>
        </w:rPr>
        <w:t>double</w:t>
      </w:r>
      <w:r>
        <w:t xml:space="preserve"> value, also </w:t>
      </w:r>
      <w:r w:rsidRPr="005A553D">
        <w:rPr>
          <w:color w:val="C00000"/>
        </w:rPr>
        <w:t>greater than zero</w:t>
      </w:r>
    </w:p>
    <w:p w14:paraId="5FD7446D" w14:textId="77777777" w:rsidR="007F7AF1" w:rsidRDefault="00801DD2">
      <w:pPr>
        <w:numPr>
          <w:ilvl w:val="0"/>
          <w:numId w:val="2"/>
        </w:numPr>
      </w:pPr>
      <w:r>
        <w:t xml:space="preserve">Also, if the user attempts to add/edit a transaction with invalid fields then the add/edit attempt should be abandoned and appropriate and informative </w:t>
      </w:r>
      <w:r w:rsidRPr="005A553D">
        <w:rPr>
          <w:color w:val="C00000"/>
        </w:rPr>
        <w:t>error messages, in red</w:t>
      </w:r>
      <w:r>
        <w:t>, should be returned to the user.</w:t>
      </w:r>
    </w:p>
    <w:p w14:paraId="6068F4D2" w14:textId="77777777" w:rsidR="007F7AF1" w:rsidRPr="00551782" w:rsidRDefault="00801DD2">
      <w:pPr>
        <w:numPr>
          <w:ilvl w:val="0"/>
          <w:numId w:val="2"/>
        </w:numPr>
        <w:rPr>
          <w:strike/>
        </w:rPr>
      </w:pPr>
      <w:r w:rsidRPr="00551782">
        <w:rPr>
          <w:strike/>
        </w:rPr>
        <w:t>Also,</w:t>
      </w:r>
      <w:r>
        <w:t xml:space="preserve"> </w:t>
      </w:r>
      <w:r w:rsidRPr="00551782">
        <w:rPr>
          <w:color w:val="C00000"/>
          <w:highlight w:val="yellow"/>
        </w:rPr>
        <w:t>seed your database</w:t>
      </w:r>
      <w:r w:rsidRPr="005A553D">
        <w:rPr>
          <w:color w:val="C00000"/>
        </w:rPr>
        <w:t xml:space="preserve"> </w:t>
      </w:r>
      <w:r w:rsidRPr="00551782">
        <w:rPr>
          <w:strike/>
        </w:rPr>
        <w:t xml:space="preserve">with </w:t>
      </w:r>
      <w:r w:rsidRPr="00551782">
        <w:rPr>
          <w:strike/>
          <w:color w:val="C00000"/>
        </w:rPr>
        <w:t xml:space="preserve">at least the following two </w:t>
      </w:r>
      <w:r w:rsidRPr="00551782">
        <w:rPr>
          <w:strike/>
        </w:rPr>
        <w:t>transactions:</w:t>
      </w:r>
    </w:p>
    <w:p w14:paraId="3584F35B" w14:textId="77777777" w:rsidR="007F7AF1" w:rsidRPr="005A553D" w:rsidRDefault="00801DD2">
      <w:pPr>
        <w:numPr>
          <w:ilvl w:val="1"/>
          <w:numId w:val="2"/>
        </w:numPr>
        <w:rPr>
          <w:highlight w:val="yellow"/>
        </w:rPr>
      </w:pPr>
      <w:r w:rsidRPr="005A553D">
        <w:rPr>
          <w:highlight w:val="yellow"/>
        </w:rPr>
        <w:t>Buy 100 shares of Microsoft (MSFT) at $123.45 per share</w:t>
      </w:r>
    </w:p>
    <w:p w14:paraId="4878C672" w14:textId="77777777" w:rsidR="007F7AF1" w:rsidRPr="005A553D" w:rsidRDefault="00801DD2">
      <w:pPr>
        <w:numPr>
          <w:ilvl w:val="1"/>
          <w:numId w:val="2"/>
        </w:numPr>
        <w:rPr>
          <w:highlight w:val="yellow"/>
        </w:rPr>
      </w:pPr>
      <w:r w:rsidRPr="005A553D">
        <w:rPr>
          <w:highlight w:val="yellow"/>
        </w:rPr>
        <w:t>Sell 100 shares of Google (GOOG) at $2,701.76 per share</w:t>
      </w:r>
    </w:p>
    <w:p w14:paraId="5C61DBD4" w14:textId="77777777" w:rsidR="007F7AF1" w:rsidRDefault="00801DD2">
      <w:pPr>
        <w:numPr>
          <w:ilvl w:val="0"/>
          <w:numId w:val="2"/>
        </w:numPr>
      </w:pPr>
      <w:r w:rsidRPr="005A553D">
        <w:rPr>
          <w:color w:val="C00000"/>
        </w:rPr>
        <w:t>Database naming convention</w:t>
      </w:r>
      <w:r>
        <w:t xml:space="preserve">: </w:t>
      </w:r>
      <w:r w:rsidRPr="00551782">
        <w:rPr>
          <w:strike/>
        </w:rPr>
        <w:t>because I want to be able to easily run each of your solutions, it is very important that you abide by the following naming convention for your database so that your databases don’t clash on my machine when grading, namely:</w:t>
      </w:r>
    </w:p>
    <w:p w14:paraId="313B3ABE" w14:textId="77777777" w:rsidR="007F7AF1" w:rsidRDefault="00801DD2">
      <w:pPr>
        <w:numPr>
          <w:ilvl w:val="1"/>
          <w:numId w:val="2"/>
        </w:numPr>
        <w:rPr>
          <w:b/>
          <w:i/>
        </w:rPr>
      </w:pPr>
      <w:proofErr w:type="spellStart"/>
      <w:r>
        <w:rPr>
          <w:b/>
          <w:i/>
        </w:rPr>
        <w:t>TransactionRecord</w:t>
      </w:r>
      <w:proofErr w:type="spellEnd"/>
      <w:r>
        <w:rPr>
          <w:b/>
          <w:i/>
        </w:rPr>
        <w:t>&lt;</w:t>
      </w:r>
      <w:proofErr w:type="spellStart"/>
      <w:r>
        <w:rPr>
          <w:b/>
          <w:i/>
        </w:rPr>
        <w:t>YourDomainLoginName</w:t>
      </w:r>
      <w:proofErr w:type="spellEnd"/>
      <w:r>
        <w:rPr>
          <w:b/>
          <w:i/>
        </w:rPr>
        <w:t>&gt;</w:t>
      </w:r>
    </w:p>
    <w:p w14:paraId="484965FC" w14:textId="77777777" w:rsidR="007F7AF1" w:rsidRDefault="00801DD2">
      <w:pPr>
        <w:numPr>
          <w:ilvl w:val="1"/>
          <w:numId w:val="2"/>
        </w:numPr>
      </w:pPr>
      <w:r>
        <w:t xml:space="preserve">For example, if your domain login name is </w:t>
      </w:r>
      <w:r>
        <w:rPr>
          <w:i/>
        </w:rPr>
        <w:t>SJones1234</w:t>
      </w:r>
      <w:r>
        <w:t>, then you should name your database:</w:t>
      </w:r>
    </w:p>
    <w:p w14:paraId="42DA6204" w14:textId="77777777" w:rsidR="007F7AF1" w:rsidRPr="00551782" w:rsidRDefault="00801DD2">
      <w:pPr>
        <w:numPr>
          <w:ilvl w:val="2"/>
          <w:numId w:val="2"/>
        </w:numPr>
        <w:rPr>
          <w:b/>
          <w:i/>
          <w:highlight w:val="yellow"/>
        </w:rPr>
      </w:pPr>
      <w:r w:rsidRPr="00551782">
        <w:rPr>
          <w:b/>
          <w:i/>
          <w:highlight w:val="yellow"/>
        </w:rPr>
        <w:t>TransactionRecordSJones1234</w:t>
      </w:r>
    </w:p>
    <w:p w14:paraId="4EEF1BC1" w14:textId="77777777" w:rsidR="007F7AF1" w:rsidRPr="00551782" w:rsidRDefault="00801DD2">
      <w:pPr>
        <w:numPr>
          <w:ilvl w:val="1"/>
          <w:numId w:val="2"/>
        </w:numPr>
        <w:rPr>
          <w:strike/>
        </w:rPr>
      </w:pPr>
      <w:r w:rsidRPr="00551782">
        <w:rPr>
          <w:strike/>
        </w:rPr>
        <w:t xml:space="preserve">Note: If I am unable to run your web app because of a violation of this naming convention </w:t>
      </w:r>
      <w:r w:rsidRPr="00551782">
        <w:rPr>
          <w:b/>
          <w:i/>
          <w:strike/>
        </w:rPr>
        <w:t>you will lose marks</w:t>
      </w:r>
      <w:r w:rsidRPr="00551782">
        <w:rPr>
          <w:strike/>
        </w:rPr>
        <w:t>!</w:t>
      </w:r>
    </w:p>
    <w:p w14:paraId="46088EF5" w14:textId="77777777" w:rsidR="007F7AF1" w:rsidRDefault="00801DD2">
      <w:pPr>
        <w:numPr>
          <w:ilvl w:val="0"/>
          <w:numId w:val="2"/>
        </w:numPr>
      </w:pPr>
      <w:r w:rsidRPr="00551782">
        <w:rPr>
          <w:strike/>
        </w:rPr>
        <w:t>About the</w:t>
      </w:r>
      <w:r>
        <w:t xml:space="preserve"> </w:t>
      </w:r>
      <w:r w:rsidRPr="005A553D">
        <w:rPr>
          <w:color w:val="C00000"/>
        </w:rPr>
        <w:t>Gross &amp; Net value columns</w:t>
      </w:r>
      <w:r>
        <w:t>:</w:t>
      </w:r>
    </w:p>
    <w:p w14:paraId="516130A8" w14:textId="77777777" w:rsidR="007F7AF1" w:rsidRDefault="00801DD2">
      <w:pPr>
        <w:numPr>
          <w:ilvl w:val="1"/>
          <w:numId w:val="2"/>
        </w:numPr>
      </w:pPr>
      <w:r>
        <w:t xml:space="preserve">They are </w:t>
      </w:r>
      <w:r w:rsidRPr="005A553D">
        <w:rPr>
          <w:color w:val="C00000"/>
        </w:rPr>
        <w:t>computed</w:t>
      </w:r>
      <w:r>
        <w:t xml:space="preserve"> </w:t>
      </w:r>
      <w:r w:rsidRPr="00551782">
        <w:rPr>
          <w:strike/>
        </w:rPr>
        <w:t xml:space="preserve">columns - </w:t>
      </w:r>
      <w:proofErr w:type="gramStart"/>
      <w:r w:rsidRPr="00551782">
        <w:rPr>
          <w:strike/>
        </w:rPr>
        <w:t>i.e.</w:t>
      </w:r>
      <w:proofErr w:type="gramEnd"/>
      <w:r w:rsidRPr="00551782">
        <w:rPr>
          <w:strike/>
        </w:rPr>
        <w:t xml:space="preserve"> computed based on values of some of the other properties on the model classes, namely</w:t>
      </w:r>
      <w:r>
        <w:t>:</w:t>
      </w:r>
    </w:p>
    <w:p w14:paraId="18948D34" w14:textId="77777777" w:rsidR="007F7AF1" w:rsidRDefault="00801DD2">
      <w:pPr>
        <w:numPr>
          <w:ilvl w:val="2"/>
          <w:numId w:val="2"/>
        </w:numPr>
      </w:pPr>
      <w:r>
        <w:t xml:space="preserve">Gross value is just </w:t>
      </w:r>
      <w:r w:rsidRPr="00551782">
        <w:rPr>
          <w:i/>
          <w:highlight w:val="yellow"/>
        </w:rPr>
        <w:t>Quantity</w:t>
      </w:r>
      <w:r w:rsidRPr="00551782">
        <w:rPr>
          <w:highlight w:val="yellow"/>
        </w:rPr>
        <w:t xml:space="preserve"> multiplied by </w:t>
      </w:r>
      <w:proofErr w:type="spellStart"/>
      <w:r w:rsidRPr="00551782">
        <w:rPr>
          <w:i/>
          <w:highlight w:val="yellow"/>
        </w:rPr>
        <w:t>SharePrice</w:t>
      </w:r>
      <w:proofErr w:type="spellEnd"/>
    </w:p>
    <w:p w14:paraId="15F9B426" w14:textId="77777777" w:rsidR="007F7AF1" w:rsidRDefault="00801DD2">
      <w:pPr>
        <w:numPr>
          <w:ilvl w:val="2"/>
          <w:numId w:val="2"/>
        </w:numPr>
      </w:pPr>
      <w:r>
        <w:t xml:space="preserve">Net value is </w:t>
      </w:r>
      <w:r w:rsidRPr="00551782">
        <w:rPr>
          <w:highlight w:val="yellow"/>
        </w:rPr>
        <w:t>gross value plus or minus</w:t>
      </w:r>
      <w:r>
        <w:t xml:space="preserve"> (depending on the transaction type) the </w:t>
      </w:r>
      <w:proofErr w:type="spellStart"/>
      <w:r w:rsidRPr="00551782">
        <w:rPr>
          <w:i/>
          <w:highlight w:val="yellow"/>
        </w:rPr>
        <w:t>CommissionFee</w:t>
      </w:r>
      <w:proofErr w:type="spellEnd"/>
    </w:p>
    <w:p w14:paraId="2780C862" w14:textId="77777777" w:rsidR="007F7AF1" w:rsidRDefault="00801DD2">
      <w:pPr>
        <w:numPr>
          <w:ilvl w:val="3"/>
          <w:numId w:val="2"/>
        </w:numPr>
      </w:pPr>
      <w:r>
        <w:t>The screenshot below should help</w:t>
      </w:r>
    </w:p>
    <w:p w14:paraId="12942262" w14:textId="77777777" w:rsidR="007F7AF1" w:rsidRDefault="00801DD2">
      <w:pPr>
        <w:numPr>
          <w:ilvl w:val="2"/>
          <w:numId w:val="2"/>
        </w:numPr>
      </w:pPr>
      <w:r>
        <w:t>These are best implemented as methods on the model class</w:t>
      </w:r>
    </w:p>
    <w:p w14:paraId="57F7C7B7" w14:textId="77777777" w:rsidR="007F7AF1" w:rsidRDefault="00801DD2">
      <w:pPr>
        <w:numPr>
          <w:ilvl w:val="1"/>
          <w:numId w:val="2"/>
        </w:numPr>
      </w:pPr>
      <w:r>
        <w:t>In typical financial or accounting style, the values should include parentheses if they are “negative”, or a debit</w:t>
      </w:r>
    </w:p>
    <w:p w14:paraId="57B5A792" w14:textId="77777777" w:rsidR="007F7AF1" w:rsidRPr="00A91286" w:rsidRDefault="00801DD2">
      <w:pPr>
        <w:numPr>
          <w:ilvl w:val="2"/>
          <w:numId w:val="2"/>
        </w:numPr>
        <w:rPr>
          <w:strike/>
        </w:rPr>
      </w:pPr>
      <w:r w:rsidRPr="00A91286">
        <w:rPr>
          <w:strike/>
        </w:rPr>
        <w:t>Again, the screenshot below should help</w:t>
      </w:r>
    </w:p>
    <w:p w14:paraId="6EEA820C" w14:textId="77777777" w:rsidR="007F7AF1" w:rsidRDefault="007F7AF1"/>
    <w:p w14:paraId="358C09C9" w14:textId="77777777" w:rsidR="007F7AF1" w:rsidRDefault="00801DD2">
      <w:r w:rsidRPr="00A91286">
        <w:rPr>
          <w:strike/>
        </w:rPr>
        <w:t xml:space="preserve">Using Entity Framework (EF) Core to develop data-driven web apps is very elegant and powerful but it also comes with its own subtleties and challenges, but a key aspect of it is its support for </w:t>
      </w:r>
      <w:r w:rsidRPr="00A91286">
        <w:rPr>
          <w:strike/>
          <w:color w:val="F79646" w:themeColor="accent6"/>
        </w:rPr>
        <w:t xml:space="preserve">continually evolving your data model </w:t>
      </w:r>
      <w:proofErr w:type="gramStart"/>
      <w:r w:rsidRPr="00A91286">
        <w:rPr>
          <w:strike/>
          <w:color w:val="F79646" w:themeColor="accent6"/>
        </w:rPr>
        <w:t>through the use of</w:t>
      </w:r>
      <w:proofErr w:type="gramEnd"/>
      <w:r w:rsidRPr="00A91286">
        <w:rPr>
          <w:strike/>
          <w:color w:val="F79646" w:themeColor="accent6"/>
        </w:rPr>
        <w:t xml:space="preserve"> migrations</w:t>
      </w:r>
      <w:r w:rsidRPr="00A91286">
        <w:rPr>
          <w:strike/>
        </w:rPr>
        <w:t xml:space="preserve">. As such, just as the authors of the </w:t>
      </w:r>
      <w:proofErr w:type="spellStart"/>
      <w:r w:rsidRPr="00A91286">
        <w:rPr>
          <w:strike/>
        </w:rPr>
        <w:t>Murach</w:t>
      </w:r>
      <w:proofErr w:type="spellEnd"/>
      <w:r w:rsidRPr="00A91286">
        <w:rPr>
          <w:strike/>
        </w:rPr>
        <w:t xml:space="preserve"> book do in chapter 4, in this assignment you will complete the app in 2 parts so that you can evolve the app using a migration.</w:t>
      </w:r>
      <w:r>
        <w:t xml:space="preserve"> That is, to get full marks on this assignment you need to include an </w:t>
      </w:r>
      <w:r w:rsidRPr="005A553D">
        <w:rPr>
          <w:highlight w:val="yellow"/>
        </w:rPr>
        <w:t>initial migration</w:t>
      </w:r>
      <w:r>
        <w:t xml:space="preserve"> and </w:t>
      </w:r>
      <w:r w:rsidRPr="005A553D">
        <w:rPr>
          <w:highlight w:val="yellow"/>
        </w:rPr>
        <w:t>a second migration</w:t>
      </w:r>
      <w:r>
        <w:t xml:space="preserve"> that adds the transaction type. </w:t>
      </w:r>
      <w:proofErr w:type="gramStart"/>
      <w:r>
        <w:t>Thus</w:t>
      </w:r>
      <w:proofErr w:type="gramEnd"/>
      <w:r>
        <w:t xml:space="preserve"> we break the assignment down into 2 parts...</w:t>
      </w:r>
    </w:p>
    <w:p w14:paraId="58602E92" w14:textId="77777777" w:rsidR="007F7AF1" w:rsidRDefault="007F7AF1">
      <w:pPr>
        <w:pBdr>
          <w:top w:val="nil"/>
          <w:left w:val="nil"/>
          <w:bottom w:val="nil"/>
          <w:right w:val="nil"/>
          <w:between w:val="nil"/>
        </w:pBdr>
      </w:pPr>
    </w:p>
    <w:p w14:paraId="7CE78CF9" w14:textId="77777777" w:rsidR="007F7AF1" w:rsidRDefault="00801DD2">
      <w:pPr>
        <w:pStyle w:val="Heading3"/>
      </w:pPr>
      <w:bookmarkStart w:id="6" w:name="_76hauu7g9jbn" w:colFirst="0" w:colLast="0"/>
      <w:bookmarkEnd w:id="6"/>
      <w:r>
        <w:t>Part I:</w:t>
      </w:r>
    </w:p>
    <w:p w14:paraId="5A1828E9" w14:textId="77777777" w:rsidR="007F7AF1" w:rsidRDefault="00801DD2">
      <w:pPr>
        <w:pBdr>
          <w:top w:val="nil"/>
          <w:left w:val="nil"/>
          <w:bottom w:val="nil"/>
          <w:right w:val="nil"/>
          <w:between w:val="nil"/>
        </w:pBdr>
      </w:pPr>
      <w:r>
        <w:t>Get a basic version of the app working that focuses first on only the following fields: ticker symbol, company name, quantity, and share price</w:t>
      </w:r>
    </w:p>
    <w:p w14:paraId="6BE6679B" w14:textId="77777777" w:rsidR="007F7AF1" w:rsidRDefault="007F7AF1">
      <w:pPr>
        <w:pBdr>
          <w:top w:val="nil"/>
          <w:left w:val="nil"/>
          <w:bottom w:val="nil"/>
          <w:right w:val="nil"/>
          <w:between w:val="nil"/>
        </w:pBdr>
      </w:pPr>
    </w:p>
    <w:p w14:paraId="012193E8" w14:textId="77777777" w:rsidR="007F7AF1" w:rsidRDefault="007F7AF1">
      <w:pPr>
        <w:pBdr>
          <w:top w:val="nil"/>
          <w:left w:val="nil"/>
          <w:bottom w:val="nil"/>
          <w:right w:val="nil"/>
          <w:between w:val="nil"/>
        </w:pBdr>
      </w:pPr>
    </w:p>
    <w:p w14:paraId="0033E2A8" w14:textId="77777777" w:rsidR="007F7AF1" w:rsidRDefault="00801DD2">
      <w:pPr>
        <w:pBdr>
          <w:top w:val="nil"/>
          <w:left w:val="nil"/>
          <w:bottom w:val="nil"/>
          <w:right w:val="nil"/>
          <w:between w:val="nil"/>
        </w:pBdr>
      </w:pPr>
      <w:r>
        <w:t>Here is a screenshot of the main “all transactions” page of the app after this initial step:</w:t>
      </w:r>
    </w:p>
    <w:p w14:paraId="618B036C" w14:textId="77777777" w:rsidR="007F7AF1" w:rsidRDefault="007F7AF1">
      <w:pPr>
        <w:pBdr>
          <w:top w:val="nil"/>
          <w:left w:val="nil"/>
          <w:bottom w:val="nil"/>
          <w:right w:val="nil"/>
          <w:between w:val="nil"/>
        </w:pBdr>
      </w:pPr>
    </w:p>
    <w:p w14:paraId="2D0F3B02" w14:textId="77777777" w:rsidR="007F7AF1" w:rsidRDefault="00801DD2">
      <w:pPr>
        <w:pBdr>
          <w:top w:val="nil"/>
          <w:left w:val="nil"/>
          <w:bottom w:val="nil"/>
          <w:right w:val="nil"/>
          <w:between w:val="nil"/>
        </w:pBdr>
      </w:pPr>
      <w:r>
        <w:rPr>
          <w:noProof/>
        </w:rPr>
        <w:lastRenderedPageBreak/>
        <w:drawing>
          <wp:inline distT="114300" distB="114300" distL="114300" distR="114300" wp14:anchorId="472D19F6" wp14:editId="2849C9CF">
            <wp:extent cx="5943600" cy="15494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943600" cy="1549400"/>
                    </a:xfrm>
                    <a:prstGeom prst="rect">
                      <a:avLst/>
                    </a:prstGeom>
                    <a:ln/>
                  </pic:spPr>
                </pic:pic>
              </a:graphicData>
            </a:graphic>
          </wp:inline>
        </w:drawing>
      </w:r>
    </w:p>
    <w:p w14:paraId="3C5797F7" w14:textId="77777777" w:rsidR="007F7AF1" w:rsidRDefault="007F7AF1">
      <w:pPr>
        <w:pBdr>
          <w:top w:val="nil"/>
          <w:left w:val="nil"/>
          <w:bottom w:val="nil"/>
          <w:right w:val="nil"/>
          <w:between w:val="nil"/>
        </w:pBdr>
      </w:pPr>
    </w:p>
    <w:p w14:paraId="076DA937" w14:textId="77777777" w:rsidR="007F7AF1" w:rsidRDefault="00801DD2">
      <w:pPr>
        <w:pStyle w:val="Heading3"/>
      </w:pPr>
      <w:bookmarkStart w:id="7" w:name="_xbf8tamoxxmr" w:colFirst="0" w:colLast="0"/>
      <w:bookmarkEnd w:id="7"/>
      <w:r>
        <w:t>Part II:</w:t>
      </w:r>
    </w:p>
    <w:p w14:paraId="1501453A" w14:textId="77777777" w:rsidR="007F7AF1" w:rsidRDefault="00801DD2">
      <w:r>
        <w:t xml:space="preserve">Just as the authors of the </w:t>
      </w:r>
      <w:proofErr w:type="spellStart"/>
      <w:r>
        <w:t>Murach</w:t>
      </w:r>
      <w:proofErr w:type="spellEnd"/>
      <w:r>
        <w:t xml:space="preserve"> book do in chapter 4 with the </w:t>
      </w:r>
      <w:r>
        <w:rPr>
          <w:i/>
        </w:rPr>
        <w:t>Movies List web app</w:t>
      </w:r>
      <w:r>
        <w:t xml:space="preserve">, wherein they add a migration that supports a movie </w:t>
      </w:r>
      <w:r>
        <w:rPr>
          <w:i/>
        </w:rPr>
        <w:t>Genre</w:t>
      </w:r>
      <w:r>
        <w:t xml:space="preserve">, in this part you will add a </w:t>
      </w:r>
      <w:proofErr w:type="spellStart"/>
      <w:r>
        <w:rPr>
          <w:b/>
          <w:i/>
        </w:rPr>
        <w:t>TransactionType</w:t>
      </w:r>
      <w:proofErr w:type="spellEnd"/>
      <w:r>
        <w:t xml:space="preserve"> class to your model and update the database accordingly.</w:t>
      </w:r>
    </w:p>
    <w:p w14:paraId="6CC975EB" w14:textId="77777777" w:rsidR="007F7AF1" w:rsidRDefault="007F7AF1"/>
    <w:p w14:paraId="07BDACE3" w14:textId="77777777" w:rsidR="007F7AF1" w:rsidRDefault="00801DD2">
      <w:r>
        <w:t>The transaction type should include:</w:t>
      </w:r>
    </w:p>
    <w:p w14:paraId="129E4554" w14:textId="77777777" w:rsidR="007F7AF1" w:rsidRDefault="00801DD2">
      <w:pPr>
        <w:numPr>
          <w:ilvl w:val="0"/>
          <w:numId w:val="1"/>
        </w:numPr>
      </w:pPr>
      <w:r>
        <w:t>A primary key (not an auto-generated one)</w:t>
      </w:r>
    </w:p>
    <w:p w14:paraId="5CD65838" w14:textId="77777777" w:rsidR="007F7AF1" w:rsidRDefault="00801DD2">
      <w:pPr>
        <w:numPr>
          <w:ilvl w:val="0"/>
          <w:numId w:val="1"/>
        </w:numPr>
      </w:pPr>
      <w:r>
        <w:t xml:space="preserve">A name - </w:t>
      </w:r>
      <w:proofErr w:type="gramStart"/>
      <w:r>
        <w:t>e.g.</w:t>
      </w:r>
      <w:proofErr w:type="gramEnd"/>
      <w:r>
        <w:t xml:space="preserve"> Buy or Sell</w:t>
      </w:r>
    </w:p>
    <w:p w14:paraId="260338BB" w14:textId="77777777" w:rsidR="007F7AF1" w:rsidRDefault="00801DD2">
      <w:pPr>
        <w:numPr>
          <w:ilvl w:val="0"/>
          <w:numId w:val="1"/>
        </w:numPr>
      </w:pPr>
      <w:r>
        <w:t>A commission fee - e.g. I used:</w:t>
      </w:r>
    </w:p>
    <w:p w14:paraId="64A43659" w14:textId="77777777" w:rsidR="007F7AF1" w:rsidRDefault="00801DD2">
      <w:pPr>
        <w:numPr>
          <w:ilvl w:val="1"/>
          <w:numId w:val="1"/>
        </w:numPr>
      </w:pPr>
      <w:r>
        <w:t>$5.99 to sell shares</w:t>
      </w:r>
    </w:p>
    <w:p w14:paraId="0AC5DB10" w14:textId="77777777" w:rsidR="007F7AF1" w:rsidRDefault="00801DD2">
      <w:pPr>
        <w:numPr>
          <w:ilvl w:val="1"/>
          <w:numId w:val="1"/>
        </w:numPr>
      </w:pPr>
      <w:r>
        <w:t>$5.40 to buy shares</w:t>
      </w:r>
    </w:p>
    <w:p w14:paraId="6371A969" w14:textId="77777777" w:rsidR="007F7AF1" w:rsidRDefault="007F7AF1"/>
    <w:p w14:paraId="1A7D0E9E" w14:textId="77777777" w:rsidR="007F7AF1" w:rsidRDefault="00801DD2">
      <w:pPr>
        <w:pStyle w:val="Heading3"/>
      </w:pPr>
      <w:bookmarkStart w:id="8" w:name="_6c8m7dcqs70s" w:colFirst="0" w:colLast="0"/>
      <w:bookmarkEnd w:id="8"/>
      <w:r>
        <w:t>Screenshots of the Final Web App</w:t>
      </w:r>
    </w:p>
    <w:p w14:paraId="4AA68556" w14:textId="77777777" w:rsidR="007F7AF1" w:rsidRDefault="00801DD2">
      <w:r w:rsidRPr="00A91286">
        <w:rPr>
          <w:strike/>
        </w:rPr>
        <w:t>The following are screenshots of the final Web App to help give you guidance</w:t>
      </w:r>
      <w:r>
        <w:t>. First, the main “all transactions” page:</w:t>
      </w:r>
    </w:p>
    <w:p w14:paraId="71560816" w14:textId="77777777" w:rsidR="007F7AF1" w:rsidRDefault="007F7AF1"/>
    <w:p w14:paraId="0C8117A6" w14:textId="77777777" w:rsidR="007F7AF1" w:rsidRDefault="00801DD2">
      <w:r>
        <w:rPr>
          <w:noProof/>
        </w:rPr>
        <w:drawing>
          <wp:inline distT="114300" distB="114300" distL="114300" distR="114300" wp14:anchorId="31CFE311" wp14:editId="0F46C6FD">
            <wp:extent cx="5943600" cy="251460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5943600" cy="2514600"/>
                    </a:xfrm>
                    <a:prstGeom prst="rect">
                      <a:avLst/>
                    </a:prstGeom>
                    <a:ln/>
                  </pic:spPr>
                </pic:pic>
              </a:graphicData>
            </a:graphic>
          </wp:inline>
        </w:drawing>
      </w:r>
    </w:p>
    <w:p w14:paraId="4F750542" w14:textId="77777777" w:rsidR="007F7AF1" w:rsidRDefault="007F7AF1"/>
    <w:p w14:paraId="57579987" w14:textId="77777777" w:rsidR="007F7AF1" w:rsidRDefault="00801DD2">
      <w:r>
        <w:t>The “Add a new transaction” page:</w:t>
      </w:r>
    </w:p>
    <w:p w14:paraId="56A9C71A" w14:textId="77777777" w:rsidR="007F7AF1" w:rsidRDefault="00801DD2">
      <w:r>
        <w:rPr>
          <w:noProof/>
        </w:rPr>
        <w:lastRenderedPageBreak/>
        <w:drawing>
          <wp:inline distT="114300" distB="114300" distL="114300" distR="114300" wp14:anchorId="294C9A26" wp14:editId="7AC26D28">
            <wp:extent cx="5943600" cy="2819400"/>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5943600" cy="2819400"/>
                    </a:xfrm>
                    <a:prstGeom prst="rect">
                      <a:avLst/>
                    </a:prstGeom>
                    <a:ln/>
                  </pic:spPr>
                </pic:pic>
              </a:graphicData>
            </a:graphic>
          </wp:inline>
        </w:drawing>
      </w:r>
    </w:p>
    <w:p w14:paraId="4A482256" w14:textId="77777777" w:rsidR="007F7AF1" w:rsidRDefault="007F7AF1"/>
    <w:p w14:paraId="4C5A1AAD" w14:textId="77777777" w:rsidR="007F7AF1" w:rsidRDefault="00801DD2">
      <w:r>
        <w:t>The “Edit a transaction” page:</w:t>
      </w:r>
    </w:p>
    <w:p w14:paraId="37BE4C18" w14:textId="77777777" w:rsidR="007F7AF1" w:rsidRDefault="00801DD2">
      <w:r>
        <w:rPr>
          <w:noProof/>
        </w:rPr>
        <w:drawing>
          <wp:inline distT="114300" distB="114300" distL="114300" distR="114300" wp14:anchorId="0FE29111" wp14:editId="01E404A2">
            <wp:extent cx="3429090" cy="4424363"/>
            <wp:effectExtent l="0" t="0" r="0" b="0"/>
            <wp:docPr id="4"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2"/>
                    <a:srcRect/>
                    <a:stretch>
                      <a:fillRect/>
                    </a:stretch>
                  </pic:blipFill>
                  <pic:spPr>
                    <a:xfrm>
                      <a:off x="0" y="0"/>
                      <a:ext cx="3429090" cy="4424363"/>
                    </a:xfrm>
                    <a:prstGeom prst="rect">
                      <a:avLst/>
                    </a:prstGeom>
                    <a:ln/>
                  </pic:spPr>
                </pic:pic>
              </a:graphicData>
            </a:graphic>
          </wp:inline>
        </w:drawing>
      </w:r>
    </w:p>
    <w:p w14:paraId="1A7A081E" w14:textId="77777777" w:rsidR="007F7AF1" w:rsidRDefault="007F7AF1"/>
    <w:p w14:paraId="569620BE" w14:textId="77777777" w:rsidR="007F7AF1" w:rsidRDefault="007F7AF1"/>
    <w:p w14:paraId="5872FB8E" w14:textId="77777777" w:rsidR="007F7AF1" w:rsidRDefault="00801DD2">
      <w:r>
        <w:t>The “Delete a transaction confirmation” page:</w:t>
      </w:r>
    </w:p>
    <w:p w14:paraId="4E294AF4" w14:textId="77777777" w:rsidR="007F7AF1" w:rsidRDefault="00801DD2">
      <w:r>
        <w:rPr>
          <w:noProof/>
        </w:rPr>
        <w:lastRenderedPageBreak/>
        <w:drawing>
          <wp:inline distT="114300" distB="114300" distL="114300" distR="114300" wp14:anchorId="23926AF5" wp14:editId="431E0402">
            <wp:extent cx="4814888" cy="2037068"/>
            <wp:effectExtent l="0" t="0" r="0" b="0"/>
            <wp:docPr id="5"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3"/>
                    <a:srcRect/>
                    <a:stretch>
                      <a:fillRect/>
                    </a:stretch>
                  </pic:blipFill>
                  <pic:spPr>
                    <a:xfrm>
                      <a:off x="0" y="0"/>
                      <a:ext cx="4814888" cy="2037068"/>
                    </a:xfrm>
                    <a:prstGeom prst="rect">
                      <a:avLst/>
                    </a:prstGeom>
                    <a:ln/>
                  </pic:spPr>
                </pic:pic>
              </a:graphicData>
            </a:graphic>
          </wp:inline>
        </w:drawing>
      </w:r>
    </w:p>
    <w:p w14:paraId="212D60B6" w14:textId="77777777" w:rsidR="007F7AF1" w:rsidRDefault="007F7AF1"/>
    <w:p w14:paraId="64E3F96F" w14:textId="77777777" w:rsidR="007F7AF1" w:rsidRDefault="00801DD2">
      <w:r>
        <w:t>A page highlighting some validation errors:</w:t>
      </w:r>
    </w:p>
    <w:p w14:paraId="18E516EE" w14:textId="77777777" w:rsidR="007F7AF1" w:rsidRDefault="00801DD2">
      <w:r>
        <w:rPr>
          <w:noProof/>
        </w:rPr>
        <w:drawing>
          <wp:inline distT="114300" distB="114300" distL="114300" distR="114300" wp14:anchorId="718CAABF" wp14:editId="3C7F626A">
            <wp:extent cx="3719192" cy="4814888"/>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4"/>
                    <a:srcRect/>
                    <a:stretch>
                      <a:fillRect/>
                    </a:stretch>
                  </pic:blipFill>
                  <pic:spPr>
                    <a:xfrm>
                      <a:off x="0" y="0"/>
                      <a:ext cx="3719192" cy="4814888"/>
                    </a:xfrm>
                    <a:prstGeom prst="rect">
                      <a:avLst/>
                    </a:prstGeom>
                    <a:ln/>
                  </pic:spPr>
                </pic:pic>
              </a:graphicData>
            </a:graphic>
          </wp:inline>
        </w:drawing>
      </w:r>
    </w:p>
    <w:p w14:paraId="27AD68C0" w14:textId="77777777" w:rsidR="007F7AF1" w:rsidRDefault="007F7AF1"/>
    <w:sectPr w:rsidR="007F7AF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5420"/>
    <w:multiLevelType w:val="multilevel"/>
    <w:tmpl w:val="497CAD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FE362BA"/>
    <w:multiLevelType w:val="multilevel"/>
    <w:tmpl w:val="90B296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3A1420"/>
    <w:multiLevelType w:val="multilevel"/>
    <w:tmpl w:val="677C6E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0MDSwMDAytDA3MbNQ0lEKTi0uzszPAykwqgUADwXFuCwAAAA="/>
  </w:docVars>
  <w:rsids>
    <w:rsidRoot w:val="007F7AF1"/>
    <w:rsid w:val="0011526D"/>
    <w:rsid w:val="003A18F1"/>
    <w:rsid w:val="00551782"/>
    <w:rsid w:val="005A553D"/>
    <w:rsid w:val="006B68C2"/>
    <w:rsid w:val="007F7AF1"/>
    <w:rsid w:val="00801DD2"/>
    <w:rsid w:val="00A91286"/>
    <w:rsid w:val="00AA7614"/>
    <w:rsid w:val="00C812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9F3F8"/>
  <w15:docId w15:val="{1AAB3CEB-D91F-4B89-9DAB-C13FDC3F7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uiPriority w:val="9"/>
    <w:unhideWhenUsed/>
    <w:qFormat/>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uiPriority w:val="9"/>
    <w:unhideWhenUsed/>
    <w:qFormat/>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ettings" Target="settings.xml"/><Relationship Id="rId7" Type="http://schemas.openxmlformats.org/officeDocument/2006/relationships/hyperlink" Target="https://lib.conestogac.on.ca/academic-integrity/penalties" TargetMode="External"/><Relationship Id="rId12" Type="http://schemas.openxmlformats.org/officeDocument/2006/relationships/image" Target="media/image5.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theory.stanford.edu/~aiken/moss/" TargetMode="External"/><Relationship Id="rId11" Type="http://schemas.openxmlformats.org/officeDocument/2006/relationships/image" Target="media/image4.jpg"/><Relationship Id="rId5" Type="http://schemas.openxmlformats.org/officeDocument/2006/relationships/hyperlink" Target="https://www.murach.com/shop-books/web-development-books/murach-s-asp-net-core-mvc-detail"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1</Pages>
  <Words>1220</Words>
  <Characters>69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ek kwangjin</cp:lastModifiedBy>
  <cp:revision>7</cp:revision>
  <dcterms:created xsi:type="dcterms:W3CDTF">2021-09-13T04:31:00Z</dcterms:created>
  <dcterms:modified xsi:type="dcterms:W3CDTF">2021-09-24T14:03:00Z</dcterms:modified>
</cp:coreProperties>
</file>